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w:t>
      </w:r>
      <w:r>
        <w:t xml:space="preserve"> </w:t>
      </w:r>
      <w:r>
        <w:t xml:space="preserve">Spain</w:t>
      </w:r>
      <w:r>
        <w:t xml:space="preserve"> </w:t>
      </w:r>
      <w:r>
        <w:t xml:space="preserve">Valencia</w:t>
      </w:r>
    </w:p>
    <w:p>
      <w:pPr>
        <w:pStyle w:val="FirstParagraph"/>
      </w:pPr>
      <w:r>
        <w:t xml:space="preserve">May 15, 2023</w:t>
      </w:r>
    </w:p>
    <w:p>
      <w:pPr>
        <w:pStyle w:val="BodyText"/>
      </w:pPr>
      <w:r>
        <w:t xml:space="preserve">La Cocina Valenciana Restaurant</w:t>
      </w:r>
    </w:p>
    <w:p>
      <w:pPr>
        <w:pStyle w:val="BodyText"/>
      </w:pPr>
      <w:r>
        <w:t xml:space="preserve">Plaza del Ayuntamiento, 2</w:t>
      </w:r>
    </w:p>
    <w:p>
      <w:pPr>
        <w:pStyle w:val="BodyText"/>
      </w:pPr>
      <w:r>
        <w:t xml:space="preserve">46001 Valencia, Spain</w:t>
      </w:r>
    </w:p>
    <w:bookmarkStart w:id="20" w:name="X691454b2cfcf2bb6c888330943d0986e5a01606"/>
    <w:p>
      <w:pPr>
        <w:pStyle w:val="Heading1"/>
      </w:pPr>
      <w:r>
        <w:t xml:space="preserve">Internship Application Letter for Culinary Intern Position</w:t>
      </w:r>
    </w:p>
    <w:p>
      <w:pPr>
        <w:pStyle w:val="FirstParagraph"/>
      </w:pPr>
      <w:r>
        <w:t xml:space="preserve">Dear Hiring Manager at La Cocina Valenciana,</w:t>
      </w:r>
    </w:p>
    <w:p>
      <w:pPr>
        <w:pStyle w:val="BodyText"/>
      </w:pPr>
      <w:r>
        <w:t xml:space="preserve">I am writing to express my profound enthusiasm for the Chef Internship position at your esteemed establishment in Spain Valencia, as advertised on the Spanish Culinary Institute's career portal. As an aspiring culinary professional deeply passionate about Mediterranean gastronomy, I consider this Internship Application Letter not merely a formality but a pivotal step toward realizing my dream of mastering authentic Valencian cuisine within the heart of Spain's culinary landscape. My academic background in International Cuisine at Barcelona’s prestigious Escuela de Gastronomía Española, combined with hands-on experience in Michelin-starred kitchens across Europe, has prepared me to contribute meaningfully to your team while immersing myself fully in Valencia's rich food culture.</w:t>
      </w:r>
    </w:p>
    <w:p>
      <w:pPr>
        <w:pStyle w:val="BodyText"/>
      </w:pPr>
      <w:r>
        <w:t xml:space="preserve">Valencia’s culinary identity represents a perfect confluence of historical depth and modern innovation—exactly the environment where I seek to refine my skills as a Chef. The city’s UNESCO-recognized paella tradition, vibrant markets like Mercado Central, and revolutionary farm-to-table movements have captivated me since childhood. In my previous internship at Le Jardin de Paris, I specialized in developing vegetable-forward dishes inspired by Spanish regional ingredients, but it was through studying Valencian cooking techniques that I truly understood how geography shapes flavor. For instance, while preparing a traditional</w:t>
      </w:r>
      <w:r>
        <w:t xml:space="preserve"> </w:t>
      </w:r>
      <w:r>
        <w:rPr>
          <w:iCs/>
          <w:i/>
        </w:rPr>
        <w:t xml:space="preserve">arroz a banda</w:t>
      </w:r>
      <w:r>
        <w:t xml:space="preserve"> </w:t>
      </w:r>
      <w:r>
        <w:t xml:space="preserve">during my studies in Andalusia, I learned how the specific rice varieties and local saffron grown near Valencia create irreplicable depth—a revelation that solidified my commitment to seeking an Internship Application in Spain Valencia specifically.</w:t>
      </w:r>
    </w:p>
    <w:p>
      <w:pPr>
        <w:pStyle w:val="BodyText"/>
      </w:pPr>
      <w:r>
        <w:t xml:space="preserve">My culinary journey has been meticulously designed to align with the demands of a progressive kitchen like yours. During my final year at Escuela de Gastronomía Española, I led a project converting traditional Valencian recipes into sustainable menu items for a campus dining hall, reducing food waste by 32% while maintaining authenticity. I mastered techniques including</w:t>
      </w:r>
      <w:r>
        <w:t xml:space="preserve"> </w:t>
      </w:r>
      <w:r>
        <w:rPr>
          <w:iCs/>
          <w:i/>
        </w:rPr>
        <w:t xml:space="preserve">paellera</w:t>
      </w:r>
      <w:r>
        <w:t xml:space="preserve"> </w:t>
      </w:r>
      <w:r>
        <w:t xml:space="preserve">cooking over wood fires (a skill directly transferable to Valencia's open-kitchen ethos) and developed expertise in sourcing from local producers like the Valencian cooperative</w:t>
      </w:r>
      <w:r>
        <w:t xml:space="preserve"> </w:t>
      </w:r>
      <w:r>
        <w:rPr>
          <w:iCs/>
          <w:i/>
        </w:rPr>
        <w:t xml:space="preserve">Casa dels Oranges</w:t>
      </w:r>
      <w:r>
        <w:t xml:space="preserve">. My proficiency extends beyond cooking: I fluent in Spanish (C1 level), possess advanced food safety certifications, and can operate all commercial equipment—from combi ovens to gas ranges—with precision. Most importantly, I embody the collaborative spirit required of a Chef Intern; during my time at Restaurant La Terraza in Seville, I mentored three junior staff members while managing station turnover during peak service hours.</w:t>
      </w:r>
    </w:p>
    <w:p>
      <w:pPr>
        <w:pStyle w:val="BodyText"/>
      </w:pPr>
      <w:r>
        <w:t xml:space="preserve">What excites me most about this opportunity is how it perfectly bridges my academic knowledge with Valencia's living culinary heritage. Spain Valencia isn’t just a location—it’s a dynamic classroom where history breathes through every dish. I’ve studied the works of renowned Valencian Chef Paco Roncero, whose philosophy of "elevating tradition through innovation" mirrors my own approach. When researching your restaurant, I was particularly inspired by La Cocina Valenciana’s recent focus on</w:t>
      </w:r>
      <w:r>
        <w:t xml:space="preserve"> </w:t>
      </w:r>
      <w:r>
        <w:rPr>
          <w:iCs/>
          <w:i/>
        </w:rPr>
        <w:t xml:space="preserve">salmorejo</w:t>
      </w:r>
      <w:r>
        <w:t xml:space="preserve"> </w:t>
      </w:r>
      <w:r>
        <w:t xml:space="preserve">with locally foraged herbs—a concept that aligns with my thesis project exploring indigenous plant-based ingredients in Mediterranean cuisine. I am eager to contribute to such initiatives while learning from your Head Chef’s signature style, which has been celebrated in publications like</w:t>
      </w:r>
      <w:r>
        <w:t xml:space="preserve"> </w:t>
      </w:r>
      <w:r>
        <w:rPr>
          <w:iCs/>
          <w:i/>
        </w:rPr>
        <w:t xml:space="preserve">España Gourmet</w:t>
      </w:r>
      <w:r>
        <w:t xml:space="preserve">.</w:t>
      </w:r>
    </w:p>
    <w:p>
      <w:pPr>
        <w:pStyle w:val="BodyText"/>
      </w:pPr>
      <w:r>
        <w:t xml:space="preserve">This Internship Application Letter reflects my deep respect for the cultural significance of cooking in Spain Valencia. I understand that as a Chef Intern, I must embody more than technical skill—I must honor the stories behind each ingredient, from the saffron fields of La Huerta to the fishermen’s catches at Valencia’s port. My previous experience working with immigrant kitchen teams taught me that true culinary artistry thrives on cultural exchange, and I’m committed to becoming a respectful steward of Valencian traditions while contributing fresh perspectives. I’ve already begun learning Valencian dialect phrases like "</w:t>
      </w:r>
      <w:r>
        <w:rPr>
          <w:iCs/>
          <w:i/>
        </w:rPr>
        <w:t xml:space="preserve">¡Vamos a cocinar!</w:t>
      </w:r>
      <w:r>
        <w:t xml:space="preserve">" and have researched your menu’s history to ensure my contribution is both informed and humble.</w:t>
      </w:r>
    </w:p>
    <w:p>
      <w:pPr>
        <w:pStyle w:val="BodyText"/>
      </w:pPr>
      <w:r>
        <w:t xml:space="preserve">I am prepared to commit fully to the internship schedule, including early morning prep shifts and evening service hours typical in Spain Valencia’s vibrant hospitality industry. My relocation plans are already underway—I’ve secured housing near your restaurant in El Carmen district, a neighborhood famed for its culinary heritage. I’ve also arranged transportation via Valencia’s efficient Metro system (which connects directly to your plaza) to ensure punctuality and reliability, values I hold as essential in any professional kitchen.</w:t>
      </w:r>
    </w:p>
    <w:p>
      <w:pPr>
        <w:pStyle w:val="BodyText"/>
      </w:pPr>
      <w:r>
        <w:t xml:space="preserve">In closing, this isn’t merely an application—it’s a declaration of my unwavering dedication to becoming part of Spain Valencia’s culinary narrative. The prospect of learning under your mentorship while contributing to La Cocina Valenciana’s legacy is the pinnacle of my professional aspirations. I would be honored to discuss how my skills in sustainable cooking, cross-cultural collaboration, and passion for authentic Valencian flavors align with your kitchen’s vision during an interview at your earliest convenience.</w:t>
      </w:r>
    </w:p>
    <w:p>
      <w:pPr>
        <w:pStyle w:val="BodyText"/>
      </w:pPr>
      <w:r>
        <w:t xml:space="preserve">Thank you for considering my application for this invaluable Chef Internship opportunity. I have attached my resume, academic transcripts, and a letter of recommendation from Chef Ana Martínez (Director at Escuela de Gastronomía Española) for your review. I look forward to the possibility of contributing to your team and immersing myself in the extraordinary culinary world of Spain Valencia.</w:t>
      </w:r>
    </w:p>
    <w:p>
      <w:pPr>
        <w:pStyle w:val="BodyText"/>
      </w:pPr>
      <w:r>
        <w:t xml:space="preserve">Sincerely,</w:t>
      </w:r>
      <w:r>
        <w:br/>
      </w:r>
      <w:r>
        <w:br/>
      </w:r>
      <w:r>
        <w:rPr>
          <w:bCs/>
          <w:b/>
        </w:rPr>
        <w:t xml:space="preserve">Maria Fernández García</w:t>
      </w:r>
      <w:r>
        <w:br/>
      </w:r>
      <w:r>
        <w:t xml:space="preserve">Culinary Student | Escuela de Gastronomía Española</w:t>
      </w:r>
      <w:r>
        <w:br/>
      </w:r>
      <w:r>
        <w:t xml:space="preserve">Email: maria.fernandez.garcia@email.com</w:t>
      </w:r>
      <w:r>
        <w:br/>
      </w:r>
      <w:r>
        <w:t xml:space="preserve">Phone: +34 655 123 456</w:t>
      </w:r>
      <w:r>
        <w:br/>
      </w:r>
      <w:r>
        <w:t xml:space="preserve">Portfolio: www.mariafernandezchef.com/valencia</w:t>
      </w:r>
    </w:p>
    <w:p>
      <w:pPr>
        <w:pStyle w:val="BodyText"/>
      </w:pPr>
      <w:r>
        <w:t xml:space="preserve">Word Count: 842 | This Internship Application Letter is specifically tailored to Spain Valencia's culinary context and Chef development standar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f Position - Spain Valencia</dc:title>
  <dc:creator/>
  <dc:language>en</dc:language>
  <cp:keywords/>
  <dcterms:created xsi:type="dcterms:W3CDTF">2026-07-14T14:29:20Z</dcterms:created>
  <dcterms:modified xsi:type="dcterms:W3CDTF">2026-07-14T14:29:20Z</dcterms:modified>
</cp:coreProperties>
</file>

<file path=docProps/custom.xml><?xml version="1.0" encoding="utf-8"?>
<Properties xmlns="http://schemas.openxmlformats.org/officeDocument/2006/custom-properties" xmlns:vt="http://schemas.openxmlformats.org/officeDocument/2006/docPropsVTypes"/>
</file>